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36EF0" w:rsidRPr="004F048A" w:rsidRDefault="002527BC" w:rsidP="003C31C9">
      <w:pPr>
        <w:pStyle w:val="Default"/>
        <w:rPr>
          <w:rStyle w:val="Strong"/>
          <w:rFonts w:asciiTheme="minorHAnsi" w:hAnsiTheme="minorHAnsi" w:cstheme="minorHAnsi"/>
        </w:rPr>
      </w:pPr>
      <w:r>
        <w:rPr>
          <w:rStyle w:val="Strong"/>
          <w:rFonts w:asciiTheme="minorHAnsi" w:hAnsiTheme="minorHAnsi" w:cstheme="minorHAnsi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5.8pt;height:76.4pt">
            <v:imagedata r:id="rId8" o:title="Virtual_Brick_Logo-transbg-noline-xl"/>
          </v:shape>
        </w:pict>
      </w:r>
    </w:p>
    <w:p w:rsidR="00D36EF0" w:rsidRPr="004F048A" w:rsidRDefault="00D36EF0" w:rsidP="003C31C9">
      <w:pPr>
        <w:pStyle w:val="Default"/>
        <w:rPr>
          <w:rStyle w:val="Strong"/>
          <w:rFonts w:asciiTheme="minorHAnsi" w:hAnsiTheme="minorHAnsi" w:cstheme="minorHAnsi"/>
        </w:rPr>
      </w:pPr>
    </w:p>
    <w:p w:rsidR="00D36EF0" w:rsidRPr="004F048A" w:rsidRDefault="00D36EF0" w:rsidP="003C31C9">
      <w:pPr>
        <w:pStyle w:val="Default"/>
        <w:jc w:val="center"/>
        <w:rPr>
          <w:rStyle w:val="Strong"/>
          <w:rFonts w:asciiTheme="minorHAnsi" w:hAnsiTheme="minorHAnsi" w:cstheme="minorHAnsi"/>
        </w:rPr>
      </w:pPr>
    </w:p>
    <w:p w:rsidR="007C0BB3" w:rsidRPr="004F048A" w:rsidRDefault="007C0BB3" w:rsidP="003C31C9">
      <w:pPr>
        <w:bidi w:val="0"/>
        <w:jc w:val="center"/>
        <w:rPr>
          <w:rFonts w:cstheme="minorHAnsi"/>
          <w:sz w:val="28"/>
          <w:szCs w:val="28"/>
        </w:rPr>
      </w:pPr>
      <w:r w:rsidRPr="004F048A">
        <w:rPr>
          <w:rStyle w:val="Strong"/>
          <w:rFonts w:cstheme="minorHAnsi"/>
          <w:b w:val="0"/>
          <w:bCs w:val="0"/>
          <w:sz w:val="28"/>
          <w:szCs w:val="28"/>
        </w:rPr>
        <w:t>SocialShare - SocialBar</w:t>
      </w:r>
      <w:r w:rsidRPr="004F048A">
        <w:rPr>
          <w:rFonts w:cstheme="minorHAnsi"/>
          <w:sz w:val="28"/>
          <w:szCs w:val="28"/>
        </w:rPr>
        <w:t xml:space="preserve"> </w:t>
      </w:r>
      <w:r w:rsidR="00D36EF0" w:rsidRPr="004F048A">
        <w:rPr>
          <w:rFonts w:cstheme="minorHAnsi"/>
          <w:sz w:val="28"/>
          <w:szCs w:val="28"/>
        </w:rPr>
        <w:t>Extension Documentation</w:t>
      </w:r>
      <w:r w:rsidR="00E873C4" w:rsidRPr="004F048A">
        <w:rPr>
          <w:rFonts w:cstheme="minorHAnsi"/>
          <w:sz w:val="28"/>
          <w:szCs w:val="28"/>
        </w:rPr>
        <w:t xml:space="preserve"> - </w:t>
      </w:r>
      <w:r w:rsidR="00A975AC">
        <w:rPr>
          <w:rFonts w:cstheme="minorHAnsi"/>
          <w:sz w:val="28"/>
          <w:szCs w:val="28"/>
        </w:rPr>
        <w:t>June</w:t>
      </w:r>
      <w:r w:rsidR="00E873C4" w:rsidRPr="004F048A">
        <w:rPr>
          <w:rFonts w:cstheme="minorHAnsi"/>
          <w:sz w:val="28"/>
          <w:szCs w:val="28"/>
        </w:rPr>
        <w:t xml:space="preserve"> 201</w:t>
      </w:r>
      <w:r w:rsidR="00A975AC">
        <w:rPr>
          <w:rFonts w:cstheme="minorHAnsi"/>
          <w:sz w:val="28"/>
          <w:szCs w:val="28"/>
        </w:rPr>
        <w:t>6</w:t>
      </w:r>
    </w:p>
    <w:p w:rsidR="00D36EF0" w:rsidRPr="006249A2" w:rsidRDefault="00D36EF0" w:rsidP="003C31C9">
      <w:pPr>
        <w:pStyle w:val="Default"/>
        <w:ind w:firstLine="720"/>
        <w:rPr>
          <w:rFonts w:asciiTheme="minorHAnsi" w:hAnsiTheme="minorHAnsi" w:cstheme="minorHAnsi"/>
          <w:b/>
          <w:bCs/>
          <w:color w:val="auto"/>
        </w:rPr>
      </w:pPr>
    </w:p>
    <w:p w:rsidR="00562EFB" w:rsidRPr="006249A2" w:rsidRDefault="00562EFB" w:rsidP="003C31C9">
      <w:pPr>
        <w:pStyle w:val="Default"/>
        <w:rPr>
          <w:rFonts w:asciiTheme="minorHAnsi" w:hAnsiTheme="minorHAnsi" w:cstheme="minorHAnsi"/>
          <w:b/>
          <w:bCs/>
          <w:color w:val="auto"/>
        </w:rPr>
      </w:pPr>
    </w:p>
    <w:sdt>
      <w:sdtPr>
        <w:rPr>
          <w:rFonts w:asciiTheme="minorHAnsi" w:eastAsiaTheme="minorHAnsi" w:hAnsiTheme="minorHAnsi" w:cstheme="minorHAnsi"/>
          <w:b w:val="0"/>
          <w:bCs w:val="0"/>
          <w:color w:val="auto"/>
          <w:sz w:val="22"/>
          <w:szCs w:val="22"/>
          <w:lang w:bidi="he-IL"/>
        </w:rPr>
        <w:id w:val="96858229"/>
        <w:docPartObj>
          <w:docPartGallery w:val="Table of Contents"/>
          <w:docPartUnique/>
        </w:docPartObj>
      </w:sdtPr>
      <w:sdtEndPr/>
      <w:sdtContent>
        <w:p w:rsidR="00E27D6B" w:rsidRPr="006249A2" w:rsidRDefault="00E27D6B" w:rsidP="003C31C9">
          <w:pPr>
            <w:pStyle w:val="TOCHeading"/>
            <w:rPr>
              <w:rFonts w:asciiTheme="minorHAnsi" w:hAnsiTheme="minorHAnsi" w:cstheme="minorHAnsi"/>
            </w:rPr>
          </w:pPr>
          <w:r w:rsidRPr="006249A2">
            <w:rPr>
              <w:rFonts w:asciiTheme="minorHAnsi" w:hAnsiTheme="minorHAnsi" w:cstheme="minorHAnsi"/>
            </w:rPr>
            <w:t>Contents</w:t>
          </w:r>
        </w:p>
        <w:p w:rsidR="003C31C9" w:rsidRDefault="0054734C" w:rsidP="003C31C9">
          <w:pPr>
            <w:pStyle w:val="TOC1"/>
            <w:rPr>
              <w:rFonts w:eastAsiaTheme="minorEastAsia"/>
              <w:noProof/>
              <w:rtl/>
            </w:rPr>
          </w:pPr>
          <w:r w:rsidRPr="006249A2">
            <w:rPr>
              <w:rFonts w:cstheme="minorHAnsi"/>
              <w:b/>
              <w:bCs/>
            </w:rPr>
            <w:fldChar w:fldCharType="begin"/>
          </w:r>
          <w:r w:rsidR="00E27D6B" w:rsidRPr="006249A2">
            <w:rPr>
              <w:rFonts w:cstheme="minorHAnsi"/>
              <w:b/>
              <w:bCs/>
            </w:rPr>
            <w:instrText xml:space="preserve"> TOC \o "1-3" \h \z \u </w:instrText>
          </w:r>
          <w:r w:rsidRPr="006249A2">
            <w:rPr>
              <w:rFonts w:cstheme="minorHAnsi"/>
              <w:b/>
              <w:bCs/>
            </w:rPr>
            <w:fldChar w:fldCharType="separate"/>
          </w:r>
          <w:hyperlink w:anchor="_Toc454884224" w:history="1">
            <w:r w:rsidR="003C31C9" w:rsidRPr="00002E03">
              <w:rPr>
                <w:rStyle w:val="Hyperlink"/>
                <w:noProof/>
              </w:rPr>
              <w:t>Overview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4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2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1"/>
            <w:rPr>
              <w:rFonts w:eastAsiaTheme="minorEastAsia"/>
              <w:noProof/>
              <w:rtl/>
            </w:rPr>
          </w:pPr>
          <w:hyperlink w:anchor="_Toc454884225" w:history="1">
            <w:r w:rsidR="003C31C9" w:rsidRPr="00002E03">
              <w:rPr>
                <w:rStyle w:val="Hyperlink"/>
                <w:noProof/>
              </w:rPr>
              <w:t>Installation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5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2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26" w:history="1">
            <w:r w:rsidR="003C31C9" w:rsidRPr="00002E03">
              <w:rPr>
                <w:rStyle w:val="Hyperlink"/>
                <w:noProof/>
              </w:rPr>
              <w:t>Fresh Installation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6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2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27" w:history="1">
            <w:r w:rsidR="003C31C9" w:rsidRPr="00002E03">
              <w:rPr>
                <w:rStyle w:val="Hyperlink"/>
                <w:noProof/>
              </w:rPr>
              <w:t>Update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7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2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28" w:history="1">
            <w:r w:rsidR="003C31C9" w:rsidRPr="00002E03">
              <w:rPr>
                <w:rStyle w:val="Hyperlink"/>
                <w:noProof/>
              </w:rPr>
              <w:t>Configurations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8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2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1"/>
            <w:rPr>
              <w:rFonts w:eastAsiaTheme="minorEastAsia"/>
              <w:noProof/>
              <w:rtl/>
            </w:rPr>
          </w:pPr>
          <w:hyperlink w:anchor="_Toc454884229" w:history="1">
            <w:r w:rsidR="003C31C9" w:rsidRPr="00002E03">
              <w:rPr>
                <w:rStyle w:val="Hyperlink"/>
                <w:rFonts w:cstheme="minorHAnsi"/>
                <w:noProof/>
              </w:rPr>
              <w:t>FAQ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29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3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30" w:history="1">
            <w:r w:rsidR="003C31C9" w:rsidRPr="00002E03">
              <w:rPr>
                <w:rStyle w:val="Hyperlink"/>
                <w:noProof/>
              </w:rPr>
              <w:t>Q: How do I control the buttons positioning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30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3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31" w:history="1">
            <w:r w:rsidR="003C31C9" w:rsidRPr="00002E03">
              <w:rPr>
                <w:rStyle w:val="Hyperlink"/>
                <w:noProof/>
              </w:rPr>
              <w:t>Q: How to Add the Bar in a CMS page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31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3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2"/>
            <w:tabs>
              <w:tab w:val="right" w:leader="dot" w:pos="8296"/>
            </w:tabs>
            <w:bidi w:val="0"/>
            <w:rPr>
              <w:rFonts w:eastAsiaTheme="minorEastAsia"/>
              <w:noProof/>
              <w:rtl/>
            </w:rPr>
          </w:pPr>
          <w:hyperlink w:anchor="_Toc454884232" w:history="1">
            <w:r w:rsidR="003C31C9" w:rsidRPr="00002E03">
              <w:rPr>
                <w:rStyle w:val="Hyperlink"/>
                <w:noProof/>
              </w:rPr>
              <w:t>Q: How do I Get Facebook AppID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32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3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3C31C9" w:rsidRDefault="004274E4" w:rsidP="003C31C9">
          <w:pPr>
            <w:pStyle w:val="TOC1"/>
            <w:rPr>
              <w:rFonts w:eastAsiaTheme="minorEastAsia"/>
              <w:noProof/>
              <w:rtl/>
            </w:rPr>
          </w:pPr>
          <w:hyperlink w:anchor="_Toc454884233" w:history="1">
            <w:r w:rsidR="003C31C9" w:rsidRPr="00002E03">
              <w:rPr>
                <w:rStyle w:val="Hyperlink"/>
                <w:rFonts w:cstheme="minorHAnsi"/>
                <w:noProof/>
              </w:rPr>
              <w:t>Support</w:t>
            </w:r>
            <w:r w:rsidR="003C31C9">
              <w:rPr>
                <w:noProof/>
                <w:webHidden/>
                <w:rtl/>
              </w:rPr>
              <w:tab/>
            </w:r>
            <w:r w:rsidR="003C31C9">
              <w:rPr>
                <w:noProof/>
                <w:webHidden/>
                <w:rtl/>
              </w:rPr>
              <w:fldChar w:fldCharType="begin"/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</w:rPr>
              <w:instrText>PAGEREF</w:instrText>
            </w:r>
            <w:r w:rsidR="003C31C9">
              <w:rPr>
                <w:noProof/>
                <w:webHidden/>
                <w:rtl/>
              </w:rPr>
              <w:instrText xml:space="preserve"> _</w:instrText>
            </w:r>
            <w:r w:rsidR="003C31C9">
              <w:rPr>
                <w:noProof/>
                <w:webHidden/>
              </w:rPr>
              <w:instrText>Toc454884233 \h</w:instrText>
            </w:r>
            <w:r w:rsidR="003C31C9">
              <w:rPr>
                <w:noProof/>
                <w:webHidden/>
                <w:rtl/>
              </w:rPr>
              <w:instrText xml:space="preserve"> </w:instrText>
            </w:r>
            <w:r w:rsidR="003C31C9">
              <w:rPr>
                <w:noProof/>
                <w:webHidden/>
                <w:rtl/>
              </w:rPr>
            </w:r>
            <w:r w:rsidR="003C31C9">
              <w:rPr>
                <w:noProof/>
                <w:webHidden/>
                <w:rtl/>
              </w:rPr>
              <w:fldChar w:fldCharType="separate"/>
            </w:r>
            <w:r w:rsidR="001D2058">
              <w:rPr>
                <w:noProof/>
                <w:webHidden/>
              </w:rPr>
              <w:t>3</w:t>
            </w:r>
            <w:r w:rsidR="003C31C9">
              <w:rPr>
                <w:noProof/>
                <w:webHidden/>
                <w:rtl/>
              </w:rPr>
              <w:fldChar w:fldCharType="end"/>
            </w:r>
          </w:hyperlink>
        </w:p>
        <w:p w:rsidR="00E27D6B" w:rsidRPr="004F048A" w:rsidRDefault="0054734C" w:rsidP="003C31C9">
          <w:pPr>
            <w:bidi w:val="0"/>
            <w:rPr>
              <w:rFonts w:cstheme="minorHAnsi"/>
            </w:rPr>
          </w:pPr>
          <w:r w:rsidRPr="006249A2">
            <w:rPr>
              <w:rFonts w:cstheme="minorHAnsi"/>
              <w:b/>
              <w:bCs/>
            </w:rPr>
            <w:fldChar w:fldCharType="end"/>
          </w:r>
        </w:p>
      </w:sdtContent>
    </w:sdt>
    <w:p w:rsidR="0061647C" w:rsidRPr="0044620D" w:rsidRDefault="00A0479E" w:rsidP="003C31C9">
      <w:pPr>
        <w:bidi w:val="0"/>
        <w:rPr>
          <w:rFonts w:eastAsiaTheme="majorEastAsia" w:cstheme="minorHAnsi"/>
          <w:color w:val="17365D" w:themeColor="text2" w:themeShade="BF"/>
          <w:spacing w:val="5"/>
          <w:kern w:val="28"/>
          <w:sz w:val="52"/>
          <w:szCs w:val="52"/>
        </w:rPr>
      </w:pPr>
      <w:r w:rsidRPr="004F048A">
        <w:rPr>
          <w:rFonts w:cstheme="minorHAnsi"/>
        </w:rPr>
        <w:br w:type="page"/>
      </w:r>
    </w:p>
    <w:p w:rsidR="00E068D9" w:rsidRPr="004F048A" w:rsidRDefault="00E068D9" w:rsidP="003C31C9">
      <w:pPr>
        <w:pStyle w:val="Heading1"/>
        <w:bidi w:val="0"/>
      </w:pPr>
      <w:bookmarkStart w:id="0" w:name="_Toc454884224"/>
      <w:r w:rsidRPr="003C31C9">
        <w:t>Overview</w:t>
      </w:r>
      <w:bookmarkEnd w:id="0"/>
      <w:r w:rsidRPr="004F048A">
        <w:t xml:space="preserve"> </w:t>
      </w:r>
    </w:p>
    <w:p w:rsidR="0028163C" w:rsidRDefault="00AB739F" w:rsidP="003C31C9">
      <w:pPr>
        <w:pBdr>
          <w:bottom w:val="single" w:sz="6" w:space="1" w:color="auto"/>
        </w:pBdr>
        <w:bidi w:val="0"/>
        <w:rPr>
          <w:rFonts w:cstheme="minorHAnsi"/>
          <w:sz w:val="24"/>
          <w:szCs w:val="24"/>
        </w:rPr>
      </w:pPr>
      <w:r w:rsidRPr="004F048A">
        <w:rPr>
          <w:rFonts w:cstheme="minorHAnsi"/>
          <w:sz w:val="24"/>
          <w:szCs w:val="24"/>
        </w:rPr>
        <w:t>This extension adds a Facebook, Twitter and Google+1 and Pinterest</w:t>
      </w:r>
      <w:r w:rsidR="00E873C4" w:rsidRPr="004F048A">
        <w:rPr>
          <w:rFonts w:cstheme="minorHAnsi"/>
          <w:sz w:val="24"/>
          <w:szCs w:val="24"/>
        </w:rPr>
        <w:t> Buttons</w:t>
      </w:r>
      <w:r w:rsidRPr="004F048A">
        <w:rPr>
          <w:rFonts w:cstheme="minorHAnsi"/>
          <w:sz w:val="24"/>
          <w:szCs w:val="24"/>
        </w:rPr>
        <w:t xml:space="preserve"> Bar and lets your customers Like, Share Tweet Pin and +1 your product</w:t>
      </w:r>
      <w:r w:rsidR="004F048A" w:rsidRPr="004F048A">
        <w:rPr>
          <w:rFonts w:cstheme="minorHAnsi"/>
          <w:sz w:val="24"/>
          <w:szCs w:val="24"/>
        </w:rPr>
        <w:t>s. For a complete social experience.</w:t>
      </w:r>
    </w:p>
    <w:p w:rsidR="003C31C9" w:rsidRDefault="003C31C9" w:rsidP="003C31C9">
      <w:pPr>
        <w:pBdr>
          <w:bottom w:val="single" w:sz="6" w:space="1" w:color="auto"/>
        </w:pBdr>
        <w:bidi w:val="0"/>
        <w:rPr>
          <w:rFonts w:cstheme="minorHAnsi"/>
          <w:sz w:val="24"/>
          <w:szCs w:val="24"/>
        </w:rPr>
      </w:pPr>
    </w:p>
    <w:p w:rsidR="00E068D9" w:rsidRPr="00EB7E53" w:rsidRDefault="00E068D9" w:rsidP="003C31C9">
      <w:pPr>
        <w:pStyle w:val="Heading1"/>
        <w:bidi w:val="0"/>
      </w:pPr>
      <w:bookmarkStart w:id="1" w:name="_Toc454884225"/>
      <w:r w:rsidRPr="00EB7E53">
        <w:t>Installation</w:t>
      </w:r>
      <w:bookmarkEnd w:id="1"/>
      <w:r w:rsidRPr="00EB7E53">
        <w:t xml:space="preserve"> </w:t>
      </w:r>
    </w:p>
    <w:p w:rsidR="0028163C" w:rsidRPr="004F048A" w:rsidRDefault="00E15C86" w:rsidP="003C31C9">
      <w:pPr>
        <w:pStyle w:val="Heading2"/>
        <w:bidi w:val="0"/>
        <w:rPr>
          <w:rFonts w:asciiTheme="minorHAnsi" w:hAnsiTheme="minorHAnsi"/>
          <w:rtl/>
        </w:rPr>
      </w:pPr>
      <w:bookmarkStart w:id="2" w:name="_Toc454884226"/>
      <w:r>
        <w:t>Fresh Installation</w:t>
      </w:r>
      <w:bookmarkEnd w:id="2"/>
    </w:p>
    <w:p w:rsidR="00E873C4" w:rsidRPr="00E15C86" w:rsidRDefault="00E873C4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Open the admin and click on System -&gt;</w:t>
      </w:r>
      <w:r w:rsidR="00CC72AB" w:rsidRPr="00E15C86">
        <w:rPr>
          <w:rFonts w:cstheme="minorHAnsi"/>
        </w:rPr>
        <w:t xml:space="preserve">Magento </w:t>
      </w:r>
      <w:r w:rsidR="00915D58" w:rsidRPr="00E15C86">
        <w:rPr>
          <w:rFonts w:cstheme="minorHAnsi"/>
        </w:rPr>
        <w:t>Connect -</w:t>
      </w:r>
      <w:r w:rsidRPr="00E15C86">
        <w:rPr>
          <w:rFonts w:cstheme="minorHAnsi"/>
        </w:rPr>
        <w:t>&gt; Magento Connect Manager.</w:t>
      </w:r>
    </w:p>
    <w:p w:rsidR="00E873C4" w:rsidRPr="00E15C86" w:rsidRDefault="00E873C4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Under "Direct package file upload" select the installation file and click Install.</w:t>
      </w:r>
    </w:p>
    <w:p w:rsidR="00E873C4" w:rsidRPr="00E15C86" w:rsidRDefault="00CC72AB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If Cache Control is enabled in Magento go to ‘System &gt; Cache Management’ and Refresh All Cache</w:t>
      </w:r>
      <w:r w:rsidR="003C31C9">
        <w:rPr>
          <w:rFonts w:cstheme="minorHAnsi"/>
        </w:rPr>
        <w:t>.</w:t>
      </w:r>
    </w:p>
    <w:p w:rsidR="00E873C4" w:rsidRPr="004F048A" w:rsidRDefault="00CC72AB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Log out and back in</w:t>
      </w:r>
      <w:r w:rsidR="003C31C9">
        <w:rPr>
          <w:rFonts w:cstheme="minorHAnsi"/>
        </w:rPr>
        <w:t>.</w:t>
      </w:r>
    </w:p>
    <w:p w:rsidR="00B719F7" w:rsidRPr="00B719F7" w:rsidRDefault="0028163C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B719F7">
        <w:rPr>
          <w:rFonts w:cstheme="minorHAnsi"/>
        </w:rPr>
        <w:t xml:space="preserve">Navigate to System -&gt; Configuration -&gt; Social Share </w:t>
      </w:r>
      <w:r w:rsidR="0008177B" w:rsidRPr="00B719F7">
        <w:rPr>
          <w:rFonts w:cstheme="minorHAnsi"/>
        </w:rPr>
        <w:t xml:space="preserve">-&gt; </w:t>
      </w:r>
      <w:r w:rsidR="00B719F7" w:rsidRPr="00B719F7">
        <w:rPr>
          <w:rFonts w:cstheme="minorHAnsi"/>
        </w:rPr>
        <w:t>Social Buttons, Enable the extension and select the buttons you want to display</w:t>
      </w:r>
      <w:r w:rsidR="003C31C9">
        <w:rPr>
          <w:rFonts w:cstheme="minorHAnsi"/>
        </w:rPr>
        <w:t>.</w:t>
      </w:r>
    </w:p>
    <w:p w:rsidR="0028163C" w:rsidRPr="004F048A" w:rsidRDefault="0028163C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Edit app/design/frontend/[package]/[theme]/template/catalog/product/view.phtml and insert the following PHP code:</w:t>
      </w:r>
    </w:p>
    <w:p w:rsidR="0028163C" w:rsidRPr="004F048A" w:rsidRDefault="0028163C" w:rsidP="003C31C9">
      <w:pPr>
        <w:bidi w:val="0"/>
        <w:spacing w:line="240" w:lineRule="auto"/>
        <w:rPr>
          <w:rFonts w:cstheme="minorHAnsi"/>
          <w:sz w:val="16"/>
          <w:szCs w:val="16"/>
        </w:rPr>
      </w:pPr>
      <w:r w:rsidRPr="004F048A">
        <w:rPr>
          <w:rFonts w:cstheme="minorHAnsi"/>
          <w:sz w:val="16"/>
          <w:szCs w:val="16"/>
        </w:rPr>
        <w:t>&lt;?php echo $this-&gt;getLayout()-&gt;createBlock('core/template')-&gt;setTemplate('socialshare/socialbar.phtml')-&gt;toHtml(); ?&gt;</w:t>
      </w:r>
    </w:p>
    <w:p w:rsidR="0028163C" w:rsidRPr="004F048A" w:rsidRDefault="0028163C" w:rsidP="003C31C9">
      <w:p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 xml:space="preserve">* </w:t>
      </w:r>
      <w:r w:rsidR="009D3F70">
        <w:rPr>
          <w:rFonts w:cstheme="minorHAnsi"/>
        </w:rPr>
        <w:t>I</w:t>
      </w:r>
      <w:r w:rsidRPr="004F048A">
        <w:rPr>
          <w:rFonts w:cstheme="minorHAnsi"/>
        </w:rPr>
        <w:t xml:space="preserve">f the file doesn't exist copy it from default or base template </w:t>
      </w:r>
    </w:p>
    <w:p w:rsidR="0028163C" w:rsidRPr="004F048A" w:rsidRDefault="0028163C" w:rsidP="003C31C9">
      <w:pPr>
        <w:pStyle w:val="ListParagraph"/>
        <w:numPr>
          <w:ilvl w:val="0"/>
          <w:numId w:val="5"/>
        </w:numPr>
        <w:bidi w:val="0"/>
        <w:spacing w:line="240" w:lineRule="auto"/>
        <w:rPr>
          <w:rFonts w:cstheme="minorHAnsi"/>
        </w:rPr>
      </w:pPr>
      <w:r w:rsidRPr="004F048A">
        <w:rPr>
          <w:rFonts w:cstheme="minorHAnsi"/>
        </w:rPr>
        <w:t>Enjoy it and feel free to leave feedback</w:t>
      </w:r>
      <w:r w:rsidR="003C31C9">
        <w:rPr>
          <w:rFonts w:cstheme="minorHAnsi"/>
        </w:rPr>
        <w:t>.</w:t>
      </w:r>
    </w:p>
    <w:p w:rsidR="00E873C4" w:rsidRPr="004F048A" w:rsidRDefault="00E873C4" w:rsidP="003C31C9">
      <w:pPr>
        <w:bidi w:val="0"/>
      </w:pPr>
    </w:p>
    <w:p w:rsidR="00E873C4" w:rsidRPr="004F048A" w:rsidRDefault="00E873C4" w:rsidP="003C31C9">
      <w:pPr>
        <w:pStyle w:val="Heading2"/>
        <w:bidi w:val="0"/>
        <w:rPr>
          <w:sz w:val="22"/>
          <w:szCs w:val="22"/>
        </w:rPr>
      </w:pPr>
      <w:bookmarkStart w:id="3" w:name="_Toc454884227"/>
      <w:r w:rsidRPr="003C31C9">
        <w:t>Update</w:t>
      </w:r>
      <w:bookmarkEnd w:id="3"/>
    </w:p>
    <w:p w:rsidR="000767CC" w:rsidRPr="00E15C86" w:rsidRDefault="000767CC" w:rsidP="002527BC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Open the admin and click on System -&gt;Magento Connect -&gt; Magento Connect Manager.</w:t>
      </w:r>
    </w:p>
    <w:p w:rsidR="000767CC" w:rsidRPr="00E15C86" w:rsidRDefault="000767CC" w:rsidP="003C31C9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Under "Direct package file upload" select the installation file and click Install.</w:t>
      </w:r>
    </w:p>
    <w:p w:rsidR="000767CC" w:rsidRPr="00E15C86" w:rsidRDefault="000767CC" w:rsidP="003C31C9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Go to ‘System &gt; Cache Management’ and Refresh All Cache</w:t>
      </w:r>
    </w:p>
    <w:p w:rsidR="000767CC" w:rsidRPr="00E15C86" w:rsidRDefault="000767CC" w:rsidP="003C31C9">
      <w:pPr>
        <w:pStyle w:val="ListParagraph"/>
        <w:numPr>
          <w:ilvl w:val="0"/>
          <w:numId w:val="7"/>
        </w:num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Log out and back in</w:t>
      </w:r>
      <w:bookmarkStart w:id="4" w:name="_GoBack"/>
      <w:bookmarkEnd w:id="4"/>
    </w:p>
    <w:p w:rsidR="000767CC" w:rsidRDefault="000767CC" w:rsidP="003C31C9">
      <w:pPr>
        <w:bidi w:val="0"/>
        <w:spacing w:line="240" w:lineRule="auto"/>
        <w:rPr>
          <w:rFonts w:cstheme="minorHAnsi"/>
        </w:rPr>
      </w:pPr>
    </w:p>
    <w:p w:rsidR="0044620D" w:rsidRDefault="0044620D" w:rsidP="003C31C9">
      <w:pPr>
        <w:pStyle w:val="Heading2"/>
        <w:bidi w:val="0"/>
      </w:pPr>
      <w:bookmarkStart w:id="5" w:name="_Toc454884228"/>
      <w:r w:rsidRPr="003C31C9">
        <w:t>Configurations</w:t>
      </w:r>
      <w:bookmarkEnd w:id="5"/>
    </w:p>
    <w:p w:rsidR="00791A51" w:rsidRDefault="00791A51" w:rsidP="003C31C9">
      <w:pPr>
        <w:pStyle w:val="NoSpacing"/>
        <w:bidi w:val="0"/>
      </w:pPr>
    </w:p>
    <w:p w:rsidR="0044620D" w:rsidRPr="004F048A" w:rsidRDefault="005C08DA" w:rsidP="003C31C9">
      <w:pPr>
        <w:pStyle w:val="NoSpacing"/>
        <w:bidi w:val="0"/>
      </w:pPr>
      <w:r>
        <w:t>E</w:t>
      </w:r>
      <w:r w:rsidR="0044620D" w:rsidRPr="004F048A">
        <w:t>nabled - enable or disable extension</w:t>
      </w:r>
    </w:p>
    <w:p w:rsidR="0044620D" w:rsidRPr="004F048A" w:rsidRDefault="0044620D" w:rsidP="003C31C9">
      <w:pPr>
        <w:pStyle w:val="NoSpacing"/>
        <w:bidi w:val="0"/>
      </w:pPr>
      <w:r w:rsidRPr="004F048A">
        <w:t xml:space="preserve">Show Count – Display Buttons count </w:t>
      </w:r>
    </w:p>
    <w:p w:rsidR="0044620D" w:rsidRPr="004F048A" w:rsidRDefault="0044620D" w:rsidP="003C31C9">
      <w:pPr>
        <w:pStyle w:val="NoSpacing"/>
        <w:bidi w:val="0"/>
      </w:pPr>
      <w:r w:rsidRPr="004F048A">
        <w:t>Show Facebook Button</w:t>
      </w:r>
    </w:p>
    <w:p w:rsidR="0044620D" w:rsidRPr="004F048A" w:rsidRDefault="0044620D" w:rsidP="003C31C9">
      <w:pPr>
        <w:pStyle w:val="NoSpacing"/>
        <w:bidi w:val="0"/>
      </w:pPr>
      <w:r w:rsidRPr="004F048A">
        <w:t>Show Twitter Button</w:t>
      </w:r>
    </w:p>
    <w:p w:rsidR="0044620D" w:rsidRPr="004F048A" w:rsidRDefault="0044620D" w:rsidP="003C31C9">
      <w:pPr>
        <w:pStyle w:val="NoSpacing"/>
        <w:bidi w:val="0"/>
      </w:pPr>
      <w:r w:rsidRPr="004F048A">
        <w:t>Twitter Account</w:t>
      </w:r>
    </w:p>
    <w:p w:rsidR="0044620D" w:rsidRPr="004F048A" w:rsidRDefault="0044620D" w:rsidP="003C31C9">
      <w:pPr>
        <w:pStyle w:val="NoSpacing"/>
        <w:bidi w:val="0"/>
      </w:pPr>
      <w:r w:rsidRPr="004F048A">
        <w:t>Show Google +1 Button</w:t>
      </w:r>
    </w:p>
    <w:p w:rsidR="00E15C86" w:rsidRDefault="0044620D" w:rsidP="003C31C9">
      <w:pPr>
        <w:pStyle w:val="NoSpacing"/>
        <w:bidi w:val="0"/>
        <w:rPr>
          <w:rFonts w:eastAsiaTheme="majorEastAsia" w:cstheme="minorHAnsi"/>
          <w:b/>
          <w:bCs/>
          <w:color w:val="365F91" w:themeColor="accent1" w:themeShade="BF"/>
          <w:sz w:val="28"/>
          <w:szCs w:val="28"/>
        </w:rPr>
      </w:pPr>
      <w:r w:rsidRPr="004F048A">
        <w:t>Show Pinterest Button</w:t>
      </w:r>
      <w:r w:rsidR="00E15C86">
        <w:rPr>
          <w:rFonts w:cstheme="minorHAnsi"/>
        </w:rPr>
        <w:br w:type="page"/>
      </w:r>
    </w:p>
    <w:p w:rsidR="00AB739F" w:rsidRDefault="00AB739F" w:rsidP="003C31C9">
      <w:pPr>
        <w:pStyle w:val="Heading1"/>
        <w:bidi w:val="0"/>
        <w:rPr>
          <w:rFonts w:asciiTheme="minorHAnsi" w:hAnsiTheme="minorHAnsi" w:cstheme="minorHAnsi"/>
        </w:rPr>
      </w:pPr>
      <w:bookmarkStart w:id="6" w:name="_Toc454884229"/>
      <w:r w:rsidRPr="004F048A">
        <w:rPr>
          <w:rFonts w:asciiTheme="minorHAnsi" w:hAnsiTheme="minorHAnsi" w:cstheme="minorHAnsi"/>
        </w:rPr>
        <w:t>FAQ</w:t>
      </w:r>
      <w:bookmarkEnd w:id="6"/>
    </w:p>
    <w:p w:rsidR="00124A48" w:rsidRPr="00124A48" w:rsidRDefault="00124A48" w:rsidP="003C31C9">
      <w:pPr>
        <w:bidi w:val="0"/>
      </w:pPr>
    </w:p>
    <w:p w:rsidR="003C31C9" w:rsidRDefault="003C31C9" w:rsidP="003C31C9">
      <w:pPr>
        <w:pStyle w:val="Heading2"/>
        <w:bidi w:val="0"/>
      </w:pPr>
      <w:bookmarkStart w:id="7" w:name="_Toc454883185"/>
      <w:bookmarkStart w:id="8" w:name="_Toc454884230"/>
      <w:r>
        <w:t>Q: How do I</w:t>
      </w:r>
      <w:r w:rsidRPr="004F048A">
        <w:t xml:space="preserve"> control the buttons positioning</w:t>
      </w:r>
      <w:bookmarkEnd w:id="7"/>
      <w:bookmarkEnd w:id="8"/>
      <w:r w:rsidRPr="004F048A">
        <w:t xml:space="preserve"> </w:t>
      </w:r>
    </w:p>
    <w:p w:rsidR="003C31C9" w:rsidRPr="005B1E30" w:rsidRDefault="003C31C9" w:rsidP="003C31C9">
      <w:pPr>
        <w:bidi w:val="0"/>
      </w:pPr>
    </w:p>
    <w:p w:rsidR="003C31C9" w:rsidRDefault="003C31C9" w:rsidP="003C31C9">
      <w:pPr>
        <w:bidi w:val="0"/>
        <w:spacing w:line="240" w:lineRule="auto"/>
        <w:rPr>
          <w:rFonts w:cstheme="minorHAnsi"/>
        </w:rPr>
      </w:pPr>
      <w:r>
        <w:rPr>
          <w:rFonts w:cstheme="minorHAnsi"/>
        </w:rPr>
        <w:t>T</w:t>
      </w:r>
      <w:r w:rsidRPr="004F048A">
        <w:rPr>
          <w:rFonts w:cstheme="minorHAnsi"/>
        </w:rPr>
        <w:t xml:space="preserve">he width </w:t>
      </w:r>
      <w:r>
        <w:rPr>
          <w:rFonts w:cstheme="minorHAnsi"/>
        </w:rPr>
        <w:t xml:space="preserve">of the buttons </w:t>
      </w:r>
      <w:r w:rsidRPr="004F048A">
        <w:rPr>
          <w:rFonts w:cstheme="minorHAnsi"/>
        </w:rPr>
        <w:t xml:space="preserve">and </w:t>
      </w:r>
      <w:r>
        <w:rPr>
          <w:rFonts w:cstheme="minorHAnsi"/>
        </w:rPr>
        <w:t xml:space="preserve">their </w:t>
      </w:r>
      <w:r w:rsidRPr="004F048A">
        <w:rPr>
          <w:rFonts w:cstheme="minorHAnsi"/>
        </w:rPr>
        <w:t>position</w:t>
      </w:r>
      <w:r>
        <w:rPr>
          <w:rFonts w:cstheme="minorHAnsi"/>
        </w:rPr>
        <w:t xml:space="preserve"> can be easily changed using </w:t>
      </w:r>
      <w:r w:rsidRPr="004F048A">
        <w:rPr>
          <w:rFonts w:cstheme="minorHAnsi"/>
        </w:rPr>
        <w:t xml:space="preserve">CSS </w:t>
      </w:r>
      <w:r>
        <w:rPr>
          <w:rFonts w:cstheme="minorHAnsi"/>
        </w:rPr>
        <w:t xml:space="preserve">file under </w:t>
      </w:r>
      <w:r>
        <w:rPr>
          <w:rFonts w:cstheme="minorHAnsi"/>
        </w:rPr>
        <w:br/>
        <w:t>/</w:t>
      </w:r>
      <w:r w:rsidRPr="0004325C">
        <w:rPr>
          <w:rFonts w:cstheme="minorHAnsi"/>
        </w:rPr>
        <w:t>skin</w:t>
      </w:r>
      <w:r>
        <w:rPr>
          <w:rFonts w:cstheme="minorHAnsi"/>
        </w:rPr>
        <w:t>/</w:t>
      </w:r>
      <w:r w:rsidRPr="0004325C">
        <w:rPr>
          <w:rFonts w:cstheme="minorHAnsi"/>
        </w:rPr>
        <w:t>frontend</w:t>
      </w:r>
      <w:r>
        <w:rPr>
          <w:rFonts w:cstheme="minorHAnsi"/>
        </w:rPr>
        <w:t>/base/</w:t>
      </w:r>
      <w:r w:rsidRPr="0004325C">
        <w:rPr>
          <w:rFonts w:cstheme="minorHAnsi"/>
        </w:rPr>
        <w:t>default</w:t>
      </w:r>
      <w:r>
        <w:rPr>
          <w:rFonts w:cstheme="minorHAnsi"/>
        </w:rPr>
        <w:t>/</w:t>
      </w:r>
      <w:r w:rsidRPr="0004325C">
        <w:rPr>
          <w:rFonts w:cstheme="minorHAnsi"/>
        </w:rPr>
        <w:t>css</w:t>
      </w:r>
      <w:r>
        <w:rPr>
          <w:rFonts w:cstheme="minorHAnsi"/>
        </w:rPr>
        <w:t>/</w:t>
      </w:r>
      <w:r w:rsidRPr="005B1E30">
        <w:rPr>
          <w:rFonts w:cstheme="minorHAnsi"/>
        </w:rPr>
        <w:t>socialbar.css</w:t>
      </w:r>
      <w:r>
        <w:rPr>
          <w:rFonts w:cstheme="minorHAnsi"/>
        </w:rPr>
        <w:br/>
      </w:r>
    </w:p>
    <w:p w:rsidR="003C31C9" w:rsidRDefault="003C31C9" w:rsidP="003C31C9">
      <w:pPr>
        <w:pStyle w:val="Heading2"/>
        <w:bidi w:val="0"/>
      </w:pPr>
      <w:bookmarkStart w:id="9" w:name="_Toc454883186"/>
      <w:bookmarkStart w:id="10" w:name="_Toc454884231"/>
      <w:r>
        <w:t xml:space="preserve">Q: </w:t>
      </w:r>
      <w:r w:rsidRPr="004F048A">
        <w:t>How to Add the Bar in a CMS page</w:t>
      </w:r>
      <w:bookmarkEnd w:id="9"/>
      <w:bookmarkEnd w:id="10"/>
      <w:r w:rsidRPr="004F048A">
        <w:t xml:space="preserve"> </w:t>
      </w:r>
    </w:p>
    <w:p w:rsidR="003C31C9" w:rsidRPr="005B1E30" w:rsidRDefault="003C31C9" w:rsidP="003C31C9">
      <w:pPr>
        <w:bidi w:val="0"/>
        <w:rPr>
          <w:rtl/>
        </w:rPr>
      </w:pPr>
    </w:p>
    <w:p w:rsidR="003C31C9" w:rsidRDefault="003C31C9" w:rsidP="003C31C9">
      <w:pPr>
        <w:bidi w:val="0"/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o add the bar to a CMS page just insert this line in the page editor</w:t>
      </w:r>
    </w:p>
    <w:p w:rsidR="003C31C9" w:rsidRDefault="003C31C9" w:rsidP="003C31C9">
      <w:pPr>
        <w:bidi w:val="0"/>
        <w:spacing w:line="240" w:lineRule="auto"/>
        <w:rPr>
          <w:rFonts w:cstheme="minorHAnsi"/>
        </w:rPr>
      </w:pPr>
      <w:r w:rsidRPr="00E15C86">
        <w:rPr>
          <w:rFonts w:cstheme="minorHAnsi"/>
        </w:rPr>
        <w:t>{{block type="core/template" name="social_bar" template="socialshare/socialbar.phtml"}}</w:t>
      </w:r>
    </w:p>
    <w:p w:rsidR="003C31C9" w:rsidRDefault="003C31C9" w:rsidP="003C31C9">
      <w:pPr>
        <w:bidi w:val="0"/>
        <w:spacing w:line="240" w:lineRule="auto"/>
        <w:rPr>
          <w:rFonts w:cstheme="minorHAnsi"/>
        </w:rPr>
      </w:pPr>
    </w:p>
    <w:p w:rsidR="003C31C9" w:rsidRDefault="003C31C9" w:rsidP="003C31C9">
      <w:pPr>
        <w:pStyle w:val="Heading2"/>
        <w:bidi w:val="0"/>
      </w:pPr>
      <w:bookmarkStart w:id="11" w:name="_Toc454883187"/>
      <w:bookmarkStart w:id="12" w:name="_Toc454884232"/>
      <w:r>
        <w:t>Q: How do I Get Facebook AppID</w:t>
      </w:r>
      <w:bookmarkEnd w:id="11"/>
      <w:bookmarkEnd w:id="12"/>
    </w:p>
    <w:p w:rsidR="003C31C9" w:rsidRPr="005B1E30" w:rsidRDefault="003C31C9" w:rsidP="003C31C9">
      <w:pPr>
        <w:bidi w:val="0"/>
      </w:pPr>
    </w:p>
    <w:p w:rsidR="003C31C9" w:rsidRDefault="003C31C9" w:rsidP="003C31C9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 xml:space="preserve">Visit </w:t>
      </w:r>
      <w:hyperlink r:id="rId9" w:history="1">
        <w:r w:rsidRPr="0019765E">
          <w:rPr>
            <w:rStyle w:val="Hyperlink"/>
            <w:rFonts w:cstheme="minorHAnsi"/>
          </w:rPr>
          <w:t>https://developers.facebook.com/apps</w:t>
        </w:r>
      </w:hyperlink>
    </w:p>
    <w:p w:rsidR="003C31C9" w:rsidRPr="00124A48" w:rsidRDefault="003C31C9" w:rsidP="003C31C9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Create New App (Only a name is required.)</w:t>
      </w:r>
    </w:p>
    <w:p w:rsidR="003C31C9" w:rsidRPr="00124A48" w:rsidRDefault="003C31C9" w:rsidP="003C31C9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Set "Sandbox Mode" to "Disabled"</w:t>
      </w:r>
    </w:p>
    <w:p w:rsidR="003C31C9" w:rsidRPr="00124A48" w:rsidRDefault="003C31C9" w:rsidP="003C31C9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>Under "Select how your app integrates with Facebook", expand "Website with Facebook Login".</w:t>
      </w:r>
    </w:p>
    <w:p w:rsidR="003C31C9" w:rsidRDefault="003C31C9" w:rsidP="003C31C9">
      <w:pPr>
        <w:pStyle w:val="ListParagraph"/>
        <w:numPr>
          <w:ilvl w:val="0"/>
          <w:numId w:val="8"/>
        </w:numPr>
        <w:bidi w:val="0"/>
        <w:spacing w:line="240" w:lineRule="auto"/>
        <w:rPr>
          <w:rFonts w:cstheme="minorHAnsi"/>
        </w:rPr>
      </w:pPr>
      <w:r w:rsidRPr="00124A48">
        <w:rPr>
          <w:rFonts w:cstheme="minorHAnsi"/>
        </w:rPr>
        <w:t xml:space="preserve">Set </w:t>
      </w:r>
      <w:r>
        <w:rPr>
          <w:rFonts w:cstheme="minorHAnsi"/>
        </w:rPr>
        <w:t xml:space="preserve">Your </w:t>
      </w:r>
      <w:r w:rsidRPr="00124A48">
        <w:rPr>
          <w:rFonts w:cstheme="minorHAnsi"/>
        </w:rPr>
        <w:t xml:space="preserve">Site URL </w:t>
      </w:r>
    </w:p>
    <w:p w:rsidR="003C31C9" w:rsidRDefault="003C31C9" w:rsidP="003C31C9">
      <w:pPr>
        <w:pBdr>
          <w:bottom w:val="single" w:sz="6" w:space="1" w:color="auto"/>
        </w:pBdr>
        <w:bidi w:val="0"/>
        <w:spacing w:line="240" w:lineRule="auto"/>
        <w:rPr>
          <w:rFonts w:cstheme="minorHAnsi"/>
        </w:rPr>
      </w:pPr>
    </w:p>
    <w:p w:rsidR="00E068D9" w:rsidRDefault="00E068D9" w:rsidP="003C31C9">
      <w:pPr>
        <w:pStyle w:val="Heading1"/>
        <w:bidi w:val="0"/>
        <w:rPr>
          <w:rFonts w:asciiTheme="minorHAnsi" w:hAnsiTheme="minorHAnsi" w:cstheme="minorHAnsi"/>
        </w:rPr>
      </w:pPr>
      <w:bookmarkStart w:id="13" w:name="_Toc454884233"/>
      <w:r w:rsidRPr="004F048A">
        <w:rPr>
          <w:rFonts w:asciiTheme="minorHAnsi" w:hAnsiTheme="minorHAnsi" w:cstheme="minorHAnsi"/>
        </w:rPr>
        <w:t>Support</w:t>
      </w:r>
      <w:bookmarkEnd w:id="13"/>
      <w:r w:rsidRPr="004F048A">
        <w:rPr>
          <w:rFonts w:asciiTheme="minorHAnsi" w:hAnsiTheme="minorHAnsi" w:cstheme="minorHAnsi"/>
        </w:rPr>
        <w:t xml:space="preserve"> </w:t>
      </w:r>
    </w:p>
    <w:p w:rsidR="003C31C9" w:rsidRDefault="003C31C9" w:rsidP="003C31C9">
      <w:pPr>
        <w:bidi w:val="0"/>
      </w:pPr>
      <w:r>
        <w:t>Thank you so much for purchasing this item. As I said at the beginning, I'd be glad to help you if you have any questions relating to this theme.</w:t>
      </w:r>
    </w:p>
    <w:p w:rsidR="00B719F7" w:rsidRDefault="00FE43B0" w:rsidP="003C31C9">
      <w:pPr>
        <w:bidi w:val="0"/>
        <w:rPr>
          <w:rStyle w:val="Hyperlink"/>
          <w:rFonts w:cstheme="minorHAnsi"/>
        </w:rPr>
      </w:pPr>
      <w:r>
        <w:t xml:space="preserve">In case of any questions or issues feel free to </w:t>
      </w:r>
      <w:hyperlink r:id="rId10" w:tooltip="Contact Us" w:history="1">
        <w:r w:rsidR="00562EFB" w:rsidRPr="004F048A">
          <w:rPr>
            <w:rStyle w:val="Hyperlink"/>
            <w:rFonts w:cstheme="minorHAnsi"/>
          </w:rPr>
          <w:t>Contact Us</w:t>
        </w:r>
      </w:hyperlink>
    </w:p>
    <w:p w:rsidR="003C31C9" w:rsidRDefault="003C31C9" w:rsidP="003C31C9">
      <w:pPr>
        <w:bidi w:val="0"/>
        <w:rPr>
          <w:rFonts w:ascii="Constantia" w:hAnsi="Constantia"/>
          <w:color w:val="808080" w:themeColor="background1" w:themeShade="80"/>
        </w:rPr>
      </w:pPr>
    </w:p>
    <w:p w:rsidR="003C31C9" w:rsidRPr="005B1E30" w:rsidRDefault="003C31C9" w:rsidP="003C31C9">
      <w:pPr>
        <w:bidi w:val="0"/>
        <w:rPr>
          <w:rFonts w:ascii="Constantia" w:hAnsi="Constantia" w:cstheme="minorHAnsi"/>
          <w:color w:val="808080" w:themeColor="background1" w:themeShade="80"/>
          <w:rtl/>
        </w:rPr>
      </w:pPr>
      <w:r w:rsidRPr="005B1E30">
        <w:rPr>
          <w:rFonts w:ascii="Constantia" w:hAnsi="Constantia"/>
          <w:color w:val="808080" w:themeColor="background1" w:themeShade="80"/>
        </w:rPr>
        <w:t>Roy Toledo</w:t>
      </w:r>
    </w:p>
    <w:p w:rsidR="003C31C9" w:rsidRDefault="003C31C9" w:rsidP="003C31C9">
      <w:pPr>
        <w:bidi w:val="0"/>
        <w:rPr>
          <w:rFonts w:cstheme="minorHAnsi"/>
          <w:rtl/>
        </w:rPr>
      </w:pPr>
    </w:p>
    <w:sectPr w:rsidR="003C31C9" w:rsidSect="00D57150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274E4" w:rsidRDefault="004274E4" w:rsidP="0044620D">
      <w:pPr>
        <w:spacing w:after="0" w:line="240" w:lineRule="auto"/>
      </w:pPr>
      <w:r>
        <w:separator/>
      </w:r>
    </w:p>
  </w:endnote>
  <w:endnote w:type="continuationSeparator" w:id="0">
    <w:p w:rsidR="004274E4" w:rsidRDefault="004274E4" w:rsidP="004462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274E4" w:rsidRDefault="004274E4" w:rsidP="0044620D">
      <w:pPr>
        <w:spacing w:after="0" w:line="240" w:lineRule="auto"/>
      </w:pPr>
      <w:r>
        <w:separator/>
      </w:r>
    </w:p>
  </w:footnote>
  <w:footnote w:type="continuationSeparator" w:id="0">
    <w:p w:rsidR="004274E4" w:rsidRDefault="004274E4" w:rsidP="004462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222368"/>
    <w:multiLevelType w:val="multilevel"/>
    <w:tmpl w:val="1FECF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2D4C6B"/>
    <w:multiLevelType w:val="multilevel"/>
    <w:tmpl w:val="CE481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62A5207"/>
    <w:multiLevelType w:val="hybridMultilevel"/>
    <w:tmpl w:val="0BA4DE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D862B8A"/>
    <w:multiLevelType w:val="hybridMultilevel"/>
    <w:tmpl w:val="0BA4DE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61175BD"/>
    <w:multiLevelType w:val="hybridMultilevel"/>
    <w:tmpl w:val="240640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8335AF"/>
    <w:multiLevelType w:val="multilevel"/>
    <w:tmpl w:val="5756D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240627B"/>
    <w:multiLevelType w:val="hybridMultilevel"/>
    <w:tmpl w:val="4BD81E78"/>
    <w:lvl w:ilvl="0" w:tplc="3174852C">
      <w:start w:val="1"/>
      <w:numFmt w:val="decimal"/>
      <w:lvlText w:val="%1"/>
      <w:lvlJc w:val="left"/>
      <w:pPr>
        <w:ind w:left="720" w:hanging="360"/>
      </w:pPr>
      <w:rPr>
        <w:rFonts w:asciiTheme="minorBidi" w:eastAsiaTheme="minorHAnsi" w:hAnsiTheme="minorBid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A682E6B"/>
    <w:multiLevelType w:val="hybridMultilevel"/>
    <w:tmpl w:val="DC9842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1"/>
  </w:num>
  <w:num w:numId="4">
    <w:abstractNumId w:val="6"/>
  </w:num>
  <w:num w:numId="5">
    <w:abstractNumId w:val="3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Q1M7OwNDc2NTQxtjBU0lEKTi0uzszPAykwqgUACd0xpCwAAAA="/>
  </w:docVars>
  <w:rsids>
    <w:rsidRoot w:val="00D644FF"/>
    <w:rsid w:val="00005604"/>
    <w:rsid w:val="000119BA"/>
    <w:rsid w:val="0004325C"/>
    <w:rsid w:val="00045806"/>
    <w:rsid w:val="00060F73"/>
    <w:rsid w:val="000617EB"/>
    <w:rsid w:val="00066F62"/>
    <w:rsid w:val="000767CC"/>
    <w:rsid w:val="0008177B"/>
    <w:rsid w:val="000A1ED9"/>
    <w:rsid w:val="000C5C26"/>
    <w:rsid w:val="000C7259"/>
    <w:rsid w:val="000D7379"/>
    <w:rsid w:val="000D7F3C"/>
    <w:rsid w:val="000F375A"/>
    <w:rsid w:val="00103F4F"/>
    <w:rsid w:val="00124A48"/>
    <w:rsid w:val="00124FF8"/>
    <w:rsid w:val="00130AD9"/>
    <w:rsid w:val="0014208A"/>
    <w:rsid w:val="00146CDF"/>
    <w:rsid w:val="00154031"/>
    <w:rsid w:val="001C4E4E"/>
    <w:rsid w:val="001C6B02"/>
    <w:rsid w:val="001C71F0"/>
    <w:rsid w:val="001D2058"/>
    <w:rsid w:val="001E227B"/>
    <w:rsid w:val="002527BC"/>
    <w:rsid w:val="00260292"/>
    <w:rsid w:val="0028163C"/>
    <w:rsid w:val="00282A73"/>
    <w:rsid w:val="002A5BD0"/>
    <w:rsid w:val="002D17D3"/>
    <w:rsid w:val="0030769E"/>
    <w:rsid w:val="00335839"/>
    <w:rsid w:val="00342641"/>
    <w:rsid w:val="00382C99"/>
    <w:rsid w:val="003B5339"/>
    <w:rsid w:val="003C31C9"/>
    <w:rsid w:val="003D4214"/>
    <w:rsid w:val="003F69FA"/>
    <w:rsid w:val="00401CFF"/>
    <w:rsid w:val="004022D8"/>
    <w:rsid w:val="004112E4"/>
    <w:rsid w:val="0041431E"/>
    <w:rsid w:val="004233F0"/>
    <w:rsid w:val="004274E4"/>
    <w:rsid w:val="0044620D"/>
    <w:rsid w:val="00455B74"/>
    <w:rsid w:val="0049578D"/>
    <w:rsid w:val="004B2AC3"/>
    <w:rsid w:val="004C3CFC"/>
    <w:rsid w:val="004C6AC5"/>
    <w:rsid w:val="004F048A"/>
    <w:rsid w:val="004F3405"/>
    <w:rsid w:val="00515B36"/>
    <w:rsid w:val="0052190A"/>
    <w:rsid w:val="00541270"/>
    <w:rsid w:val="0054734C"/>
    <w:rsid w:val="00562EFB"/>
    <w:rsid w:val="005A1009"/>
    <w:rsid w:val="005A4951"/>
    <w:rsid w:val="005B0177"/>
    <w:rsid w:val="005C08DA"/>
    <w:rsid w:val="005C093F"/>
    <w:rsid w:val="005C1952"/>
    <w:rsid w:val="005C1F7B"/>
    <w:rsid w:val="005C6B59"/>
    <w:rsid w:val="005E0FD9"/>
    <w:rsid w:val="00604E9F"/>
    <w:rsid w:val="0061647C"/>
    <w:rsid w:val="006249A2"/>
    <w:rsid w:val="00642A44"/>
    <w:rsid w:val="00666297"/>
    <w:rsid w:val="006662CD"/>
    <w:rsid w:val="0067370D"/>
    <w:rsid w:val="00687C6A"/>
    <w:rsid w:val="00690145"/>
    <w:rsid w:val="00692326"/>
    <w:rsid w:val="006A3887"/>
    <w:rsid w:val="006A58E0"/>
    <w:rsid w:val="006D5FA5"/>
    <w:rsid w:val="0072194D"/>
    <w:rsid w:val="0072628D"/>
    <w:rsid w:val="00731015"/>
    <w:rsid w:val="0073175F"/>
    <w:rsid w:val="007343FA"/>
    <w:rsid w:val="007534FD"/>
    <w:rsid w:val="007818A9"/>
    <w:rsid w:val="00791A51"/>
    <w:rsid w:val="007A7079"/>
    <w:rsid w:val="007B4E4A"/>
    <w:rsid w:val="007C0BB3"/>
    <w:rsid w:val="00801328"/>
    <w:rsid w:val="008019D4"/>
    <w:rsid w:val="008151CF"/>
    <w:rsid w:val="008530DB"/>
    <w:rsid w:val="00855C83"/>
    <w:rsid w:val="00864041"/>
    <w:rsid w:val="0086482C"/>
    <w:rsid w:val="008933D1"/>
    <w:rsid w:val="0089686A"/>
    <w:rsid w:val="008B2C5B"/>
    <w:rsid w:val="008F01F9"/>
    <w:rsid w:val="00905956"/>
    <w:rsid w:val="00915D58"/>
    <w:rsid w:val="00930446"/>
    <w:rsid w:val="00945841"/>
    <w:rsid w:val="00963B56"/>
    <w:rsid w:val="00973885"/>
    <w:rsid w:val="00982A9B"/>
    <w:rsid w:val="00986AFF"/>
    <w:rsid w:val="00987185"/>
    <w:rsid w:val="009D3F70"/>
    <w:rsid w:val="00A0479E"/>
    <w:rsid w:val="00A663F0"/>
    <w:rsid w:val="00A975AC"/>
    <w:rsid w:val="00AB739F"/>
    <w:rsid w:val="00AC0CA0"/>
    <w:rsid w:val="00AE612A"/>
    <w:rsid w:val="00AF54DA"/>
    <w:rsid w:val="00B245BA"/>
    <w:rsid w:val="00B30BF7"/>
    <w:rsid w:val="00B44314"/>
    <w:rsid w:val="00B53E2B"/>
    <w:rsid w:val="00B60190"/>
    <w:rsid w:val="00B6045A"/>
    <w:rsid w:val="00B70D3D"/>
    <w:rsid w:val="00B71702"/>
    <w:rsid w:val="00B719F7"/>
    <w:rsid w:val="00B71B2F"/>
    <w:rsid w:val="00B744EE"/>
    <w:rsid w:val="00B807D5"/>
    <w:rsid w:val="00BA7C55"/>
    <w:rsid w:val="00BC0708"/>
    <w:rsid w:val="00BE0B09"/>
    <w:rsid w:val="00BE29F5"/>
    <w:rsid w:val="00C460C6"/>
    <w:rsid w:val="00C67275"/>
    <w:rsid w:val="00CC552B"/>
    <w:rsid w:val="00CC72AB"/>
    <w:rsid w:val="00CD256A"/>
    <w:rsid w:val="00CE21DB"/>
    <w:rsid w:val="00D14ED9"/>
    <w:rsid w:val="00D20CC0"/>
    <w:rsid w:val="00D27677"/>
    <w:rsid w:val="00D36EF0"/>
    <w:rsid w:val="00D415ED"/>
    <w:rsid w:val="00D5384C"/>
    <w:rsid w:val="00D57150"/>
    <w:rsid w:val="00D60636"/>
    <w:rsid w:val="00D644FF"/>
    <w:rsid w:val="00D74BF9"/>
    <w:rsid w:val="00D8037F"/>
    <w:rsid w:val="00D90CBC"/>
    <w:rsid w:val="00DA4B12"/>
    <w:rsid w:val="00DC27F4"/>
    <w:rsid w:val="00DC5012"/>
    <w:rsid w:val="00DF0B03"/>
    <w:rsid w:val="00E068D9"/>
    <w:rsid w:val="00E11314"/>
    <w:rsid w:val="00E1541F"/>
    <w:rsid w:val="00E15C86"/>
    <w:rsid w:val="00E27D6B"/>
    <w:rsid w:val="00E53280"/>
    <w:rsid w:val="00E64875"/>
    <w:rsid w:val="00E873C4"/>
    <w:rsid w:val="00EA1EE7"/>
    <w:rsid w:val="00EB5F9A"/>
    <w:rsid w:val="00EB7E53"/>
    <w:rsid w:val="00EC14B5"/>
    <w:rsid w:val="00EC1A5E"/>
    <w:rsid w:val="00EE5EED"/>
    <w:rsid w:val="00F2244F"/>
    <w:rsid w:val="00F44379"/>
    <w:rsid w:val="00F53CBD"/>
    <w:rsid w:val="00F574E4"/>
    <w:rsid w:val="00F73313"/>
    <w:rsid w:val="00F967B1"/>
    <w:rsid w:val="00FA4435"/>
    <w:rsid w:val="00FA4E59"/>
    <w:rsid w:val="00FA5C8B"/>
    <w:rsid w:val="00FB251C"/>
    <w:rsid w:val="00FE43B0"/>
    <w:rsid w:val="00FE5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7638873-2A70-4413-8F93-96FABB5EA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0177"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D36E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63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36EF0"/>
    <w:pPr>
      <w:bidi w:val="0"/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6">
    <w:name w:val="heading 6"/>
    <w:basedOn w:val="Normal"/>
    <w:link w:val="Heading6Char"/>
    <w:uiPriority w:val="9"/>
    <w:qFormat/>
    <w:rsid w:val="00D36EF0"/>
    <w:pPr>
      <w:bidi w:val="0"/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068D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7C0BB3"/>
    <w:rPr>
      <w:b/>
      <w:bCs/>
    </w:rPr>
  </w:style>
  <w:style w:type="character" w:styleId="Hyperlink">
    <w:name w:val="Hyperlink"/>
    <w:basedOn w:val="DefaultParagraphFont"/>
    <w:uiPriority w:val="99"/>
    <w:unhideWhenUsed/>
    <w:rsid w:val="00D36EF0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36EF0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6Char">
    <w:name w:val="Heading 6 Char"/>
    <w:basedOn w:val="DefaultParagraphFont"/>
    <w:link w:val="Heading6"/>
    <w:uiPriority w:val="9"/>
    <w:rsid w:val="00D36EF0"/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NormalWeb">
    <w:name w:val="Normal (Web)"/>
    <w:basedOn w:val="Normal"/>
    <w:uiPriority w:val="99"/>
    <w:semiHidden/>
    <w:unhideWhenUsed/>
    <w:rsid w:val="00D36E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D36EF0"/>
  </w:style>
  <w:style w:type="paragraph" w:customStyle="1" w:styleId="fright">
    <w:name w:val="fright"/>
    <w:basedOn w:val="Normal"/>
    <w:rsid w:val="00D36EF0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6E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EF0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36EF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36EF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36E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28163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8163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AB739F"/>
    <w:pPr>
      <w:bidi/>
      <w:spacing w:after="0" w:line="240" w:lineRule="auto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27D6B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6249A2"/>
    <w:pPr>
      <w:tabs>
        <w:tab w:val="right" w:leader="dot" w:pos="8296"/>
      </w:tabs>
      <w:bidi w:val="0"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27D6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27D6B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semiHidden/>
    <w:unhideWhenUsed/>
    <w:rsid w:val="004462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4620D"/>
  </w:style>
  <w:style w:type="paragraph" w:styleId="Footer">
    <w:name w:val="footer"/>
    <w:basedOn w:val="Normal"/>
    <w:link w:val="FooterChar"/>
    <w:uiPriority w:val="99"/>
    <w:semiHidden/>
    <w:unhideWhenUsed/>
    <w:rsid w:val="0044620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4620D"/>
  </w:style>
  <w:style w:type="character" w:styleId="FollowedHyperlink">
    <w:name w:val="FollowedHyperlink"/>
    <w:basedOn w:val="DefaultParagraphFont"/>
    <w:uiPriority w:val="99"/>
    <w:semiHidden/>
    <w:unhideWhenUsed/>
    <w:rsid w:val="009D3F7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860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0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store.virtual-brick.com/contact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s.facebook.com/ap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5C79E44-A573-43C2-8AFA-1BD2323E5C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</dc:creator>
  <cp:keywords/>
  <dc:description/>
  <cp:lastModifiedBy>Roy Toledo</cp:lastModifiedBy>
  <cp:revision>47</cp:revision>
  <cp:lastPrinted>2016-06-28T06:35:00Z</cp:lastPrinted>
  <dcterms:created xsi:type="dcterms:W3CDTF">2013-04-01T21:08:00Z</dcterms:created>
  <dcterms:modified xsi:type="dcterms:W3CDTF">2016-07-09T19:28:00Z</dcterms:modified>
</cp:coreProperties>
</file>